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37B5F" w14:textId="77777777" w:rsidR="00025C64" w:rsidRPr="002A5F23" w:rsidRDefault="00025C64" w:rsidP="00025C64">
      <w:pPr>
        <w:rPr>
          <w:rFonts w:ascii="Arial" w:hAnsi="Arial" w:cs="Arial"/>
          <w:b/>
          <w:bCs/>
          <w:sz w:val="24"/>
          <w:szCs w:val="24"/>
        </w:rPr>
      </w:pPr>
      <w:r w:rsidRPr="002A5F23">
        <w:rPr>
          <w:rFonts w:ascii="Arial" w:hAnsi="Arial" w:cs="Arial"/>
          <w:b/>
          <w:bCs/>
          <w:sz w:val="24"/>
          <w:szCs w:val="24"/>
        </w:rPr>
        <w:t>Act of Contrition</w:t>
      </w:r>
    </w:p>
    <w:p w14:paraId="3D70BCCF" w14:textId="77777777" w:rsidR="00025C64" w:rsidRPr="002A5F23" w:rsidRDefault="00025C64" w:rsidP="00025C64">
      <w:p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My God,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I am sorry for my sins with all my heart.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In choosing to do wrong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and failing to do good,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I have sinned against you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whom I should love above all things.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I firmly intend, with your help,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to do penance,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to sin no more,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and to avoid whatever leads me to sin.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Our Savior Jesus Christ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suffered and died for us.</w:t>
      </w:r>
      <w:r w:rsidRPr="002A5F23">
        <w:rPr>
          <w:rFonts w:ascii="Arial" w:hAnsi="Arial" w:cs="Arial"/>
          <w:color w:val="333333"/>
          <w:sz w:val="24"/>
          <w:szCs w:val="24"/>
        </w:rPr>
        <w:br/>
      </w:r>
      <w:r w:rsidRPr="002A5F23">
        <w:rPr>
          <w:rFonts w:ascii="Arial" w:hAnsi="Arial" w:cs="Arial"/>
          <w:color w:val="333333"/>
          <w:sz w:val="24"/>
          <w:szCs w:val="24"/>
          <w:shd w:val="clear" w:color="auto" w:fill="FFFFFF"/>
        </w:rPr>
        <w:t>In his name, my God, have mercy.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br/>
        <w:t xml:space="preserve">Amen. </w:t>
      </w:r>
    </w:p>
    <w:p w14:paraId="39DDCB01" w14:textId="77777777" w:rsidR="00025C64" w:rsidRPr="002A5F23" w:rsidRDefault="00025C64" w:rsidP="00025C64">
      <w:pPr>
        <w:rPr>
          <w:rFonts w:ascii="Arial" w:hAnsi="Arial" w:cs="Arial"/>
          <w:b/>
          <w:bCs/>
          <w:sz w:val="24"/>
          <w:szCs w:val="24"/>
        </w:rPr>
      </w:pPr>
      <w:r w:rsidRPr="002A5F23">
        <w:rPr>
          <w:rFonts w:ascii="Arial" w:hAnsi="Arial" w:cs="Arial"/>
          <w:b/>
          <w:bCs/>
          <w:sz w:val="24"/>
          <w:szCs w:val="24"/>
        </w:rPr>
        <w:t>Traditional Act of Contrition</w:t>
      </w:r>
    </w:p>
    <w:p w14:paraId="7267B097" w14:textId="5B1C228E" w:rsidR="0056577F" w:rsidRPr="0056577F" w:rsidRDefault="00025C64" w:rsidP="00025C64">
      <w:pPr>
        <w:rPr>
          <w:rFonts w:ascii="Arial" w:hAnsi="Arial" w:cs="Arial"/>
          <w:b/>
          <w:sz w:val="26"/>
          <w:szCs w:val="26"/>
        </w:rPr>
      </w:pP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Oh, my God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I am heartily sorry for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having offended Thee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and I detest all my sins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because I dread the loss of heaven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and the pains of hell;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but most of all because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they offend Thee, my God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Who are all good and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deserving of all my love.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I firmly resolve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with the help of Thy grace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to confess my sins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to do penance,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and to amend my life.</w:t>
      </w:r>
      <w:r w:rsidRPr="002A5F23">
        <w:rPr>
          <w:rFonts w:ascii="Arial" w:hAnsi="Arial" w:cs="Arial"/>
          <w:color w:val="222222"/>
          <w:sz w:val="24"/>
          <w:szCs w:val="24"/>
        </w:rPr>
        <w:br/>
      </w:r>
      <w:r w:rsidRPr="002A5F23">
        <w:rPr>
          <w:rFonts w:ascii="Arial" w:hAnsi="Arial" w:cs="Arial"/>
          <w:color w:val="222222"/>
          <w:sz w:val="24"/>
          <w:szCs w:val="24"/>
          <w:shd w:val="clear" w:color="auto" w:fill="FFFFFF"/>
        </w:rPr>
        <w:t>Amen.</w:t>
      </w:r>
    </w:p>
    <w:sectPr w:rsidR="0056577F" w:rsidRPr="0056577F" w:rsidSect="001D32AE">
      <w:headerReference w:type="default" r:id="rId9"/>
      <w:footerReference w:type="default" r:id="rId10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A703C" w14:textId="77777777" w:rsidR="00212BCA" w:rsidRDefault="00212BCA" w:rsidP="00461ADE">
      <w:pPr>
        <w:spacing w:after="0" w:line="240" w:lineRule="auto"/>
      </w:pPr>
      <w:r>
        <w:separator/>
      </w:r>
    </w:p>
  </w:endnote>
  <w:endnote w:type="continuationSeparator" w:id="0">
    <w:p w14:paraId="75A68A55" w14:textId="77777777" w:rsidR="00212BCA" w:rsidRDefault="00212BCA" w:rsidP="00461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496CD" w14:textId="2A2B09F7" w:rsidR="008C2E9D" w:rsidRDefault="008C2E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2A202C" wp14:editId="7B2110D9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5D4BAD" w14:textId="1D0BA971" w:rsidR="008C2E9D" w:rsidRPr="000C5DF7" w:rsidRDefault="00805586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Segoe UI Emoji" w:eastAsia="Segoe UI Emoji" w:hAnsi="Segoe UI Emoji" w:cs="Segoe UI Emoji"/>
                              <w:sz w:val="15"/>
                              <w:szCs w:val="15"/>
                            </w:rPr>
                            <w:t>©</w:t>
                          </w:r>
                          <w:r w:rsidR="008C2E9D"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2A202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teQIAAGA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" filled="f" stroked="f">
              <v:textbox>
                <w:txbxContent>
                  <w:p w14:paraId="655D4BAD" w14:textId="1D0BA971" w:rsidR="008C2E9D" w:rsidRPr="000C5DF7" w:rsidRDefault="00805586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>
                      <w:rPr>
                        <w:rFonts w:ascii="Segoe UI Emoji" w:eastAsia="Segoe UI Emoji" w:hAnsi="Segoe UI Emoji" w:cs="Segoe UI Emoji"/>
                        <w:sz w:val="15"/>
                        <w:szCs w:val="15"/>
                      </w:rPr>
                      <w:t>©</w:t>
                    </w:r>
                    <w:r w:rsidR="008C2E9D"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7199E" w14:textId="77777777" w:rsidR="00212BCA" w:rsidRDefault="00212BCA" w:rsidP="00461ADE">
      <w:pPr>
        <w:spacing w:after="0" w:line="240" w:lineRule="auto"/>
      </w:pPr>
      <w:r>
        <w:separator/>
      </w:r>
    </w:p>
  </w:footnote>
  <w:footnote w:type="continuationSeparator" w:id="0">
    <w:p w14:paraId="2F43CC4F" w14:textId="77777777" w:rsidR="00212BCA" w:rsidRDefault="00212BCA" w:rsidP="00461A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8A373" w14:textId="7F6195A6" w:rsidR="009D3EB5" w:rsidRPr="00987483" w:rsidRDefault="00273E65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B6FF68" wp14:editId="17130D53">
              <wp:simplePos x="0" y="0"/>
              <wp:positionH relativeFrom="column">
                <wp:posOffset>1666875</wp:posOffset>
              </wp:positionH>
              <wp:positionV relativeFrom="paragraph">
                <wp:posOffset>60007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59C7B7" w14:textId="77777777" w:rsidR="00273E65" w:rsidRPr="001D32AE" w:rsidRDefault="00273E65" w:rsidP="00273E65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>PRAY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B6FF6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31.25pt;margin-top:47.25pt;width:360.4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" filled="f" stroked="f">
              <v:textbox inset="0,0,0,0">
                <w:txbxContent>
                  <w:p w14:paraId="5659C7B7" w14:textId="77777777" w:rsidR="00273E65" w:rsidRPr="001D32AE" w:rsidRDefault="00273E65" w:rsidP="00273E65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>PRAYER</w:t>
                    </w:r>
                  </w:p>
                </w:txbxContent>
              </v:textbox>
            </v:shape>
          </w:pict>
        </mc:Fallback>
      </mc:AlternateContent>
    </w:r>
    <w:r w:rsidR="000D29F7"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1312" behindDoc="1" locked="0" layoutInCell="1" allowOverlap="1" wp14:anchorId="3BE9CD9A" wp14:editId="5DFF816C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65392"/>
          <wp:effectExtent l="0" t="0" r="0" b="0"/>
          <wp:wrapNone/>
          <wp:docPr id="4" name="Picture 4" descr="Current Jobs:CHA Corp Branding:2016 Corporate Material Updates:2016_CHA_Program Templates:Assets:CHA-100_ProgramCove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53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EB5"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bQwtDQ3NTMyNjNW0lEKTi0uzszPAykwrAUA2734xSwAAAA="/>
  </w:docVars>
  <w:rsids>
    <w:rsidRoot w:val="00461ADE"/>
    <w:rsid w:val="00001AE1"/>
    <w:rsid w:val="00025C64"/>
    <w:rsid w:val="000C3015"/>
    <w:rsid w:val="000D29F7"/>
    <w:rsid w:val="00190698"/>
    <w:rsid w:val="001D23A0"/>
    <w:rsid w:val="001D32AE"/>
    <w:rsid w:val="00212BCA"/>
    <w:rsid w:val="00273E65"/>
    <w:rsid w:val="00290891"/>
    <w:rsid w:val="0035526D"/>
    <w:rsid w:val="003B4D72"/>
    <w:rsid w:val="00437E7E"/>
    <w:rsid w:val="00444287"/>
    <w:rsid w:val="00461ADE"/>
    <w:rsid w:val="00471392"/>
    <w:rsid w:val="00524B89"/>
    <w:rsid w:val="0056577F"/>
    <w:rsid w:val="006926EB"/>
    <w:rsid w:val="00805586"/>
    <w:rsid w:val="008C2E9D"/>
    <w:rsid w:val="009719F8"/>
    <w:rsid w:val="00987483"/>
    <w:rsid w:val="009915BF"/>
    <w:rsid w:val="009C18AF"/>
    <w:rsid w:val="009D3813"/>
    <w:rsid w:val="009D3EB5"/>
    <w:rsid w:val="00A85C7E"/>
    <w:rsid w:val="00BB7B26"/>
    <w:rsid w:val="00C55EB3"/>
    <w:rsid w:val="00CA6594"/>
    <w:rsid w:val="00D11A64"/>
    <w:rsid w:val="00E32EAC"/>
    <w:rsid w:val="00E44912"/>
    <w:rsid w:val="00E53FFB"/>
    <w:rsid w:val="00E945FA"/>
    <w:rsid w:val="00F64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029F6B"/>
  <w15:docId w15:val="{4EB0C5B8-B8DC-46E5-BE93-B1667BC7F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ADE"/>
  </w:style>
  <w:style w:type="paragraph" w:styleId="Footer">
    <w:name w:val="footer"/>
    <w:basedOn w:val="Normal"/>
    <w:link w:val="Foot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ADE"/>
  </w:style>
  <w:style w:type="paragraph" w:styleId="BalloonText">
    <w:name w:val="Balloon Text"/>
    <w:basedOn w:val="Normal"/>
    <w:link w:val="BalloonTextChar"/>
    <w:uiPriority w:val="99"/>
    <w:semiHidden/>
    <w:unhideWhenUsed/>
    <w:rsid w:val="00461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A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30EBBE2CC544FA37262FB0811F1A3" ma:contentTypeVersion="2" ma:contentTypeDescription="Create a new document." ma:contentTypeScope="" ma:versionID="21bbf9b2a33aa1dcc6d6b1945661c5b2">
  <xsd:schema xmlns:xsd="http://www.w3.org/2001/XMLSchema" xmlns:p="http://schemas.microsoft.com/office/2006/metadata/properties" targetNamespace="http://schemas.microsoft.com/office/2006/metadata/properties" ma:root="true" ma:fieldsID="762493244c00f008d3072bbc94291cc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594B24-6EFA-4C92-BCC5-5A54FA784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536084B4-A280-4F2C-A56D-FF44084DD30F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B586517-3B45-4CBD-8807-105FD9EFB5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Korte</dc:creator>
  <cp:lastModifiedBy>Kim Van Oosten</cp:lastModifiedBy>
  <cp:revision>2</cp:revision>
  <cp:lastPrinted>2012-08-30T22:42:00Z</cp:lastPrinted>
  <dcterms:created xsi:type="dcterms:W3CDTF">2021-01-19T20:32:00Z</dcterms:created>
  <dcterms:modified xsi:type="dcterms:W3CDTF">2021-01-19T20:32:00Z</dcterms:modified>
</cp:coreProperties>
</file>